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2291 SZ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iwk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Strzyżów, Polska Den Haag, Holand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n Haag, Holand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.08.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48088207332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iwkosylwia9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7.06.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7.06.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7.06.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7.06.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